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094FEB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 xml:space="preserve">C++, Java, Python, </w:t>
      </w:r>
      <w:r w:rsidR="007244AE">
        <w:rPr>
          <w:rFonts w:ascii="Cambria" w:hAnsi="Cambria" w:cs="Segoe UI"/>
          <w:sz w:val="20"/>
          <w:szCs w:val="20"/>
        </w:rPr>
        <w:t>Data Structures, Algorithms</w:t>
      </w:r>
      <w:r w:rsidRPr="00443603">
        <w:rPr>
          <w:rFonts w:ascii="Cambria" w:hAnsi="Cambria" w:cs="Segoe UI"/>
          <w:sz w:val="20"/>
          <w:szCs w:val="20"/>
        </w:rPr>
        <w:t xml:space="preserve">, Software Development Lifecycle (SDLC), Root Cause Analysis, </w:t>
      </w:r>
      <w:r w:rsidR="00E00D94">
        <w:rPr>
          <w:rFonts w:ascii="Cambria" w:hAnsi="Cambria" w:cs="Segoe UI"/>
          <w:sz w:val="20"/>
          <w:szCs w:val="20"/>
        </w:rPr>
        <w:t>CI/CD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 xml:space="preserve">, </w:t>
      </w:r>
      <w:r w:rsidR="00F90F5C">
        <w:rPr>
          <w:rFonts w:ascii="Cambria" w:hAnsi="Cambria" w:cs="Segoe UI"/>
          <w:sz w:val="20"/>
          <w:szCs w:val="20"/>
        </w:rPr>
        <w:t>DevSecOps</w:t>
      </w:r>
      <w:r w:rsidR="00BE675B">
        <w:rPr>
          <w:rFonts w:ascii="Cambria" w:hAnsi="Cambria" w:cs="Segoe UI"/>
          <w:sz w:val="20"/>
          <w:szCs w:val="20"/>
        </w:rPr>
        <w:t>, Agile</w:t>
      </w:r>
      <w:r w:rsidR="007244AE">
        <w:rPr>
          <w:rFonts w:ascii="Cambria" w:hAnsi="Cambria" w:cs="Segoe UI"/>
          <w:sz w:val="20"/>
          <w:szCs w:val="20"/>
        </w:rPr>
        <w:t>, OOP</w:t>
      </w:r>
      <w:r w:rsidR="00636D36">
        <w:rPr>
          <w:rFonts w:ascii="Cambria" w:hAnsi="Cambria" w:cs="Segoe UI"/>
          <w:sz w:val="20"/>
          <w:szCs w:val="20"/>
        </w:rPr>
        <w:t xml:space="preserve">, Hardware Architecture, </w:t>
      </w:r>
      <w:r w:rsidR="001F3ABE">
        <w:rPr>
          <w:rFonts w:ascii="Cambria" w:hAnsi="Cambria" w:cs="Segoe UI"/>
          <w:sz w:val="20"/>
          <w:szCs w:val="20"/>
        </w:rPr>
        <w:t>Parallel Processing, Multithreading</w:t>
      </w:r>
    </w:p>
    <w:p w14:paraId="1C557F14" w14:textId="4A1A1256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="008D20D7">
        <w:rPr>
          <w:rFonts w:ascii="Cambria" w:hAnsi="Cambria" w:cs="Segoe UI"/>
          <w:sz w:val="20"/>
          <w:szCs w:val="20"/>
        </w:rPr>
        <w:t>MyS</w:t>
      </w:r>
      <w:r w:rsidR="00893C17">
        <w:rPr>
          <w:rFonts w:ascii="Cambria" w:hAnsi="Cambria" w:cs="Segoe UI"/>
          <w:sz w:val="20"/>
          <w:szCs w:val="20"/>
        </w:rPr>
        <w:t>QL</w:t>
      </w:r>
      <w:r w:rsidRPr="00443603">
        <w:rPr>
          <w:rFonts w:ascii="Cambria" w:hAnsi="Cambria" w:cs="Segoe UI"/>
          <w:sz w:val="20"/>
          <w:szCs w:val="20"/>
        </w:rPr>
        <w:t>, Relational Database Design, Transport Layer Security (TLS), Docker, Windows, Linux</w:t>
      </w:r>
    </w:p>
    <w:p w14:paraId="607B7C06" w14:textId="4D4F4B8D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 xml:space="preserve">Git, GitHub, Eclipse, IntelliJ, </w:t>
      </w:r>
      <w:r w:rsidR="00D94EB8">
        <w:rPr>
          <w:rFonts w:ascii="Cambria" w:hAnsi="Cambria" w:cs="Segoe UI"/>
          <w:sz w:val="20"/>
          <w:szCs w:val="20"/>
        </w:rPr>
        <w:t>Jenkins, JUnit Tests</w:t>
      </w:r>
      <w:r w:rsidR="00443603" w:rsidRPr="00443603">
        <w:rPr>
          <w:rFonts w:ascii="Cambria" w:hAnsi="Cambria" w:cs="Segoe UI"/>
          <w:sz w:val="20"/>
          <w:szCs w:val="20"/>
        </w:rPr>
        <w:t>, PyCharm, Jupyter Notebook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74DCBF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</w:t>
      </w:r>
      <w:r w:rsidR="007D01D8">
        <w:rPr>
          <w:rFonts w:ascii="Cambria" w:hAnsi="Cambria" w:cs="Segoe UI"/>
          <w:color w:val="000000" w:themeColor="text1"/>
          <w:sz w:val="20"/>
          <w:szCs w:val="20"/>
        </w:rPr>
        <w:t xml:space="preserve"> of their embedded system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915C4A" w14:textId="77777777" w:rsidR="00AF2776" w:rsidRDefault="00AF2776">
      <w:r>
        <w:separator/>
      </w:r>
    </w:p>
  </w:endnote>
  <w:endnote w:type="continuationSeparator" w:id="0">
    <w:p w14:paraId="04579B9D" w14:textId="77777777" w:rsidR="00AF2776" w:rsidRDefault="00AF2776">
      <w:r>
        <w:continuationSeparator/>
      </w:r>
    </w:p>
  </w:endnote>
  <w:endnote w:type="continuationNotice" w:id="1">
    <w:p w14:paraId="103799A2" w14:textId="77777777" w:rsidR="00AF2776" w:rsidRDefault="00AF277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1950A9" w14:textId="77777777" w:rsidR="00AF2776" w:rsidRDefault="00AF2776">
      <w:r>
        <w:separator/>
      </w:r>
    </w:p>
  </w:footnote>
  <w:footnote w:type="continuationSeparator" w:id="0">
    <w:p w14:paraId="6B81BE4E" w14:textId="77777777" w:rsidR="00AF2776" w:rsidRDefault="00AF2776">
      <w:r>
        <w:continuationSeparator/>
      </w:r>
    </w:p>
  </w:footnote>
  <w:footnote w:type="continuationNotice" w:id="1">
    <w:p w14:paraId="0F0D7886" w14:textId="77777777" w:rsidR="00AF2776" w:rsidRDefault="00AF277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B6B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596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ABE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50E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2B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3EEC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36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4AE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1D8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17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0D7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76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75B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29F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B8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D94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87B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5C"/>
    <w:rsid w:val="00F90FB4"/>
    <w:rsid w:val="00F91365"/>
    <w:rsid w:val="00F91529"/>
    <w:rsid w:val="00F917F4"/>
    <w:rsid w:val="00F91819"/>
    <w:rsid w:val="00F918CE"/>
    <w:rsid w:val="00F91927"/>
    <w:rsid w:val="00F920B5"/>
    <w:rsid w:val="00F9213B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3</TotalTime>
  <Pages>1</Pages>
  <Words>618</Words>
  <Characters>352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24</cp:revision>
  <cp:lastPrinted>2025-01-03T00:13:00Z</cp:lastPrinted>
  <dcterms:created xsi:type="dcterms:W3CDTF">2024-11-22T04:58:00Z</dcterms:created>
  <dcterms:modified xsi:type="dcterms:W3CDTF">2025-01-04T02:30:00Z</dcterms:modified>
  <cp:category/>
</cp:coreProperties>
</file>